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52847" w14:textId="77777777" w:rsidR="00952816" w:rsidRDefault="00952816" w:rsidP="0087755C">
      <w:pPr>
        <w:spacing w:after="0" w:line="360" w:lineRule="auto"/>
        <w:jc w:val="center"/>
        <w:rPr>
          <w:rFonts w:ascii="Times New Roman" w:hAnsi="Times New Roman"/>
          <w:b/>
          <w:sz w:val="32"/>
          <w:szCs w:val="32"/>
        </w:rPr>
      </w:pPr>
      <w:r w:rsidRPr="00952816">
        <w:rPr>
          <w:rFonts w:ascii="Times New Roman" w:hAnsi="Times New Roman"/>
          <w:b/>
          <w:sz w:val="32"/>
          <w:szCs w:val="32"/>
        </w:rPr>
        <w:t>Resume Analysis System</w:t>
      </w:r>
    </w:p>
    <w:p w14:paraId="7DDD36DE" w14:textId="7644A119"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63B7E55D" w14:textId="1BC1CF0D" w:rsidR="0087755C" w:rsidRPr="003D7E39" w:rsidRDefault="003D7E39" w:rsidP="0087755C">
      <w:pPr>
        <w:jc w:val="center"/>
        <w:rPr>
          <w:rFonts w:ascii="Times New Roman" w:hAnsi="Times New Roman"/>
          <w:b/>
          <w:sz w:val="24"/>
          <w:szCs w:val="24"/>
        </w:rPr>
      </w:pPr>
      <w:hyperlink r:id="rId5" w:history="1">
        <w:r w:rsidRPr="003D7E39">
          <w:rPr>
            <w:rStyle w:val="Hyperlink"/>
            <w:rFonts w:ascii="Times New Roman" w:hAnsi="Times New Roman"/>
            <w:b/>
            <w:color w:val="auto"/>
            <w:sz w:val="24"/>
            <w:szCs w:val="24"/>
            <w:u w:val="none"/>
          </w:rPr>
          <w:t>Artificial Intelligence and Machine Learning</w:t>
        </w:r>
      </w:hyperlink>
      <w:r>
        <w:rPr>
          <w:rFonts w:ascii="Times New Roman" w:hAnsi="Times New Roman"/>
          <w:b/>
          <w:sz w:val="24"/>
          <w:szCs w:val="24"/>
        </w:rPr>
        <w:t xml:space="preserve"> </w:t>
      </w:r>
      <w:hyperlink r:id="rId6" w:history="1">
        <w:r w:rsidRPr="003D7E39">
          <w:rPr>
            <w:rStyle w:val="Hyperlink"/>
            <w:rFonts w:ascii="Times New Roman" w:hAnsi="Times New Roman"/>
            <w:b/>
            <w:color w:val="auto"/>
            <w:sz w:val="24"/>
            <w:szCs w:val="24"/>
            <w:u w:val="none"/>
          </w:rPr>
          <w:t>CSET301</w:t>
        </w:r>
      </w:hyperlink>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6942E406" w14:textId="77777777" w:rsidR="00A36165" w:rsidRDefault="00A36165" w:rsidP="0087755C">
      <w:pPr>
        <w:jc w:val="center"/>
        <w:rPr>
          <w:rFonts w:ascii="Times New Roman" w:hAnsi="Times New Roman"/>
          <w:b/>
          <w:sz w:val="24"/>
          <w:szCs w:val="24"/>
        </w:rPr>
      </w:pPr>
      <w:r>
        <w:rPr>
          <w:rFonts w:ascii="Times New Roman" w:hAnsi="Times New Roman"/>
          <w:b/>
          <w:sz w:val="24"/>
          <w:szCs w:val="24"/>
        </w:rPr>
        <w:t>(E23CSEU0377)    Shivam Agrawal</w:t>
      </w:r>
    </w:p>
    <w:p w14:paraId="49A48E18" w14:textId="75640AFF" w:rsidR="0087755C" w:rsidRDefault="00A36165" w:rsidP="00A36165">
      <w:pPr>
        <w:jc w:val="center"/>
        <w:rPr>
          <w:rFonts w:ascii="Times New Roman" w:hAnsi="Times New Roman"/>
          <w:b/>
          <w:sz w:val="24"/>
          <w:szCs w:val="24"/>
        </w:rPr>
      </w:pPr>
      <w:r>
        <w:rPr>
          <w:rFonts w:ascii="Times New Roman" w:hAnsi="Times New Roman"/>
          <w:b/>
          <w:sz w:val="24"/>
          <w:szCs w:val="24"/>
        </w:rPr>
        <w:t xml:space="preserve">   </w:t>
      </w:r>
      <w:r w:rsidR="0087755C" w:rsidRPr="0087755C">
        <w:rPr>
          <w:rFonts w:ascii="Times New Roman" w:hAnsi="Times New Roman"/>
          <w:b/>
          <w:sz w:val="24"/>
          <w:szCs w:val="24"/>
        </w:rPr>
        <w:t>(</w:t>
      </w:r>
      <w:r>
        <w:rPr>
          <w:rFonts w:ascii="Times New Roman" w:hAnsi="Times New Roman"/>
          <w:b/>
          <w:sz w:val="24"/>
          <w:szCs w:val="24"/>
        </w:rPr>
        <w:t>E23CSEU0379)</w:t>
      </w:r>
      <w:r w:rsidR="0087755C" w:rsidRPr="0087755C">
        <w:rPr>
          <w:rFonts w:ascii="Times New Roman" w:hAnsi="Times New Roman"/>
          <w:b/>
          <w:sz w:val="24"/>
          <w:szCs w:val="24"/>
        </w:rPr>
        <w:tab/>
      </w:r>
      <w:r>
        <w:rPr>
          <w:rFonts w:ascii="Times New Roman" w:hAnsi="Times New Roman"/>
          <w:b/>
          <w:sz w:val="24"/>
          <w:szCs w:val="24"/>
        </w:rPr>
        <w:t>Divyanshu Pathak</w:t>
      </w:r>
      <w:r>
        <w:rPr>
          <w:rFonts w:ascii="Times New Roman" w:hAnsi="Times New Roman"/>
          <w:b/>
          <w:sz w:val="24"/>
          <w:szCs w:val="24"/>
        </w:rPr>
        <w:br/>
      </w:r>
    </w:p>
    <w:p w14:paraId="1104C119" w14:textId="77777777" w:rsidR="003D7E39" w:rsidRPr="0087755C" w:rsidRDefault="003D7E39" w:rsidP="00A36165">
      <w:pPr>
        <w:jc w:val="center"/>
        <w:rPr>
          <w:rFonts w:ascii="Times New Roman" w:hAnsi="Times New Roman"/>
          <w:b/>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94B360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3D7E39">
        <w:rPr>
          <w:rFonts w:ascii="Times New Roman" w:hAnsi="Times New Roman"/>
          <w:b/>
          <w:sz w:val="24"/>
          <w:szCs w:val="24"/>
        </w:rPr>
        <w:t>YAJNASENI DASH</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AF57964" w:rsidR="0087755C" w:rsidRPr="0087755C" w:rsidRDefault="003D7E39" w:rsidP="0087755C">
      <w:pPr>
        <w:jc w:val="center"/>
        <w:rPr>
          <w:rFonts w:ascii="Times New Roman" w:hAnsi="Times New Roman"/>
          <w:b/>
          <w:sz w:val="24"/>
          <w:szCs w:val="24"/>
        </w:rPr>
      </w:pPr>
      <w:r>
        <w:rPr>
          <w:rFonts w:ascii="Times New Roman" w:hAnsi="Times New Roman"/>
          <w:b/>
          <w:sz w:val="24"/>
          <w:szCs w:val="24"/>
        </w:rPr>
        <w:t>Jan-May 20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2F791224" w:rsidR="0087755C" w:rsidRDefault="00952816"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52B9AE9D" w:rsidR="0087755C" w:rsidRDefault="00952816"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951A9D" w14:textId="2DAB764A" w:rsidR="00E47184" w:rsidRPr="00E47184" w:rsidRDefault="00A36165" w:rsidP="00E47184">
      <w:pPr>
        <w:rPr>
          <w:rFonts w:ascii="Times New Roman" w:hAnsi="Times New Roman"/>
          <w:b/>
          <w:bCs/>
          <w:sz w:val="20"/>
          <w:szCs w:val="20"/>
          <w:u w:val="single"/>
        </w:rPr>
      </w:pPr>
      <w:r w:rsidRPr="00A36165">
        <w:rPr>
          <w:rFonts w:ascii="Times New Roman" w:hAnsi="Times New Roman"/>
          <w:b/>
          <w:bCs/>
          <w:sz w:val="20"/>
          <w:szCs w:val="20"/>
          <w:u w:val="single"/>
        </w:rPr>
        <w:lastRenderedPageBreak/>
        <w:t>ABSTRACT</w:t>
      </w:r>
      <w:r>
        <w:rPr>
          <w:rFonts w:ascii="Times New Roman" w:hAnsi="Times New Roman"/>
          <w:b/>
          <w:bCs/>
          <w:sz w:val="20"/>
          <w:szCs w:val="20"/>
          <w:u w:val="single"/>
        </w:rPr>
        <w:t xml:space="preserve"> </w:t>
      </w:r>
      <w:r>
        <w:rPr>
          <w:rFonts w:ascii="Times New Roman" w:hAnsi="Times New Roman"/>
          <w:b/>
          <w:bCs/>
          <w:sz w:val="20"/>
          <w:szCs w:val="20"/>
          <w:u w:val="single"/>
        </w:rPr>
        <w:br/>
      </w:r>
    </w:p>
    <w:p w14:paraId="53D8D3D6" w14:textId="576CFCEA" w:rsidR="00E47184" w:rsidRDefault="00952816" w:rsidP="00E47184">
      <w:pPr>
        <w:rPr>
          <w:rFonts w:ascii="Times New Roman" w:hAnsi="Times New Roman"/>
          <w:b/>
          <w:bCs/>
          <w:sz w:val="20"/>
          <w:szCs w:val="20"/>
          <w:u w:val="single"/>
        </w:rPr>
      </w:pPr>
      <w:r w:rsidRPr="00952816">
        <w:rPr>
          <w:rFonts w:ascii="Times New Roman" w:hAnsi="Times New Roman"/>
          <w:sz w:val="20"/>
          <w:szCs w:val="20"/>
        </w:rPr>
        <w:t xml:space="preserve">The </w:t>
      </w:r>
      <w:r w:rsidRPr="00952816">
        <w:rPr>
          <w:rFonts w:ascii="Times New Roman" w:hAnsi="Times New Roman"/>
          <w:b/>
          <w:bCs/>
          <w:sz w:val="20"/>
          <w:szCs w:val="20"/>
        </w:rPr>
        <w:t>Resume Analysis System</w:t>
      </w:r>
      <w:r w:rsidRPr="00952816">
        <w:rPr>
          <w:rFonts w:ascii="Times New Roman" w:hAnsi="Times New Roman"/>
          <w:sz w:val="20"/>
          <w:szCs w:val="20"/>
        </w:rPr>
        <w:t xml:space="preserve"> is an AI-powered solution designed to automate resume classification, skill extraction, and job matching. By leveraging Natural Language Processing techniques and machine learning models, the system processes resumes (PDF and text) to extract meaningful insights and assess their fit against job descriptions. It classifies resumes into predefined job categories, extracts technical and soft skills using pattern matching, and calculates a match score based on the weighted similarity between the resume and job description. This tool streamlines the recruitment process for HR teams by automatically identifying the most suitable candidates for specific roles. The project is built using Python, Flask, scikit-learn, and PyPDF2, with a clean and accessible web interface, offering an intelligent resume screening solution.</w:t>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Pr>
          <w:rFonts w:ascii="Times New Roman" w:hAnsi="Times New Roman"/>
          <w:sz w:val="20"/>
          <w:szCs w:val="20"/>
        </w:rPr>
        <w:br/>
      </w:r>
      <w:r w:rsidR="00A36165" w:rsidRPr="00A36165">
        <w:rPr>
          <w:rFonts w:ascii="Times New Roman" w:hAnsi="Times New Roman"/>
          <w:b/>
          <w:bCs/>
          <w:sz w:val="20"/>
          <w:szCs w:val="20"/>
          <w:u w:val="single"/>
        </w:rPr>
        <w:t>I</w:t>
      </w:r>
      <w:r w:rsidR="00A36165">
        <w:rPr>
          <w:rFonts w:ascii="Times New Roman" w:hAnsi="Times New Roman"/>
          <w:b/>
          <w:bCs/>
          <w:sz w:val="20"/>
          <w:szCs w:val="20"/>
          <w:u w:val="single"/>
        </w:rPr>
        <w:t>NTRODUCTION</w:t>
      </w:r>
    </w:p>
    <w:p w14:paraId="6ACE3C85" w14:textId="77777777" w:rsidR="00E47184" w:rsidRPr="00E47184" w:rsidRDefault="00E47184" w:rsidP="00E47184">
      <w:pPr>
        <w:rPr>
          <w:rFonts w:ascii="Times New Roman" w:hAnsi="Times New Roman"/>
          <w:sz w:val="20"/>
          <w:szCs w:val="20"/>
        </w:rPr>
      </w:pPr>
    </w:p>
    <w:p w14:paraId="4B740087"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Recruiters often face the challenge of filtering through hundreds or thousands of resumes, making the process time-consuming and prone to bias. The Resume Analysis System automates this process by using artificial intelligence to evaluate resumes based on content relevance and alignment with job descriptions.</w:t>
      </w:r>
    </w:p>
    <w:p w14:paraId="3C452285"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consists of three primary components:</w:t>
      </w:r>
    </w:p>
    <w:p w14:paraId="434A1C3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Resume Classification</w:t>
      </w:r>
      <w:r w:rsidRPr="00952816">
        <w:rPr>
          <w:rFonts w:ascii="Times New Roman" w:hAnsi="Times New Roman"/>
          <w:sz w:val="20"/>
          <w:szCs w:val="20"/>
          <w:lang w:val="en-BW"/>
        </w:rPr>
        <w:t>: Categorizes resumes into roles using Random Forest classifiers trained on TF-IDF vector representations.</w:t>
      </w:r>
    </w:p>
    <w:p w14:paraId="0D2A146C"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Skill Extraction</w:t>
      </w:r>
      <w:r w:rsidRPr="00952816">
        <w:rPr>
          <w:rFonts w:ascii="Times New Roman" w:hAnsi="Times New Roman"/>
          <w:sz w:val="20"/>
          <w:szCs w:val="20"/>
          <w:lang w:val="en-BW"/>
        </w:rPr>
        <w:t>: Detects key technical and soft skills using pattern matching against a curated keyword database.</w:t>
      </w:r>
    </w:p>
    <w:p w14:paraId="225E38EB" w14:textId="77777777" w:rsidR="00952816" w:rsidRPr="00952816" w:rsidRDefault="00952816" w:rsidP="00952816">
      <w:pPr>
        <w:numPr>
          <w:ilvl w:val="0"/>
          <w:numId w:val="4"/>
        </w:numPr>
        <w:rPr>
          <w:rFonts w:ascii="Times New Roman" w:hAnsi="Times New Roman"/>
          <w:sz w:val="20"/>
          <w:szCs w:val="20"/>
          <w:lang w:val="en-BW"/>
        </w:rPr>
      </w:pPr>
      <w:r w:rsidRPr="00952816">
        <w:rPr>
          <w:rFonts w:ascii="Times New Roman" w:hAnsi="Times New Roman"/>
          <w:b/>
          <w:bCs/>
          <w:sz w:val="20"/>
          <w:szCs w:val="20"/>
          <w:lang w:val="en-BW"/>
        </w:rPr>
        <w:t>Job Match Scoring</w:t>
      </w:r>
      <w:r w:rsidRPr="00952816">
        <w:rPr>
          <w:rFonts w:ascii="Times New Roman" w:hAnsi="Times New Roman"/>
          <w:sz w:val="20"/>
          <w:szCs w:val="20"/>
          <w:lang w:val="en-BW"/>
        </w:rPr>
        <w:t>: Computes the match percentage between a resume and provided job descriptions using a weighted scoring system.</w:t>
      </w:r>
    </w:p>
    <w:p w14:paraId="13BA665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is intelligent platform assists both employers and candidates by speeding up the recruitment pipeline and improving job alignment</w:t>
      </w:r>
    </w:p>
    <w:p w14:paraId="64C867A2" w14:textId="3D2EE780" w:rsidR="002F59B8" w:rsidRDefault="0099796B" w:rsidP="002F59B8">
      <w:pPr>
        <w:rPr>
          <w:rFonts w:ascii="Times New Roman" w:hAnsi="Times New Roman"/>
          <w:b/>
          <w:bCs/>
          <w:sz w:val="20"/>
          <w:szCs w:val="20"/>
          <w:u w:val="single"/>
        </w:rPr>
      </w:pPr>
      <w:r>
        <w:rPr>
          <w:rFonts w:ascii="Times New Roman" w:hAnsi="Times New Roman"/>
          <w:sz w:val="20"/>
          <w:szCs w:val="20"/>
        </w:rPr>
        <w:br/>
      </w:r>
      <w:r>
        <w:rPr>
          <w:rFonts w:ascii="Times New Roman" w:hAnsi="Times New Roman"/>
          <w:sz w:val="20"/>
          <w:szCs w:val="20"/>
        </w:rPr>
        <w:br/>
      </w:r>
      <w:r>
        <w:rPr>
          <w:rFonts w:ascii="Times New Roman" w:hAnsi="Times New Roman"/>
          <w:sz w:val="20"/>
          <w:szCs w:val="20"/>
        </w:rPr>
        <w:br/>
      </w:r>
      <w:r w:rsidRPr="0099796B">
        <w:rPr>
          <w:rFonts w:ascii="Times New Roman" w:hAnsi="Times New Roman"/>
          <w:b/>
          <w:bCs/>
          <w:sz w:val="20"/>
          <w:szCs w:val="20"/>
          <w:u w:val="single"/>
        </w:rPr>
        <w:br/>
        <w:t>METHODOLOGY</w:t>
      </w:r>
    </w:p>
    <w:p w14:paraId="22CC13C5" w14:textId="77777777" w:rsidR="002F59B8" w:rsidRPr="002F59B8" w:rsidRDefault="002F59B8" w:rsidP="002F59B8">
      <w:pPr>
        <w:rPr>
          <w:rFonts w:ascii="Times New Roman" w:hAnsi="Times New Roman"/>
          <w:b/>
          <w:bCs/>
          <w:sz w:val="20"/>
          <w:szCs w:val="20"/>
          <w:u w:val="single"/>
        </w:rPr>
      </w:pPr>
    </w:p>
    <w:p w14:paraId="5E5C7CC6"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The system is developed using a structured pipeline consisting of the following modules:</w:t>
      </w:r>
    </w:p>
    <w:p w14:paraId="1D2B90F2"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1. Resume Text Extraction</w:t>
      </w:r>
    </w:p>
    <w:p w14:paraId="2B6465AA"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 xml:space="preserve">Resumes uploaded in PDF format are parsed using </w:t>
      </w:r>
      <w:r w:rsidRPr="00952816">
        <w:rPr>
          <w:rFonts w:ascii="Times New Roman" w:hAnsi="Times New Roman"/>
          <w:b/>
          <w:bCs/>
          <w:sz w:val="20"/>
          <w:szCs w:val="20"/>
          <w:lang w:val="en-BW"/>
        </w:rPr>
        <w:t>PyPDF2</w:t>
      </w:r>
      <w:r w:rsidRPr="00952816">
        <w:rPr>
          <w:rFonts w:ascii="Times New Roman" w:hAnsi="Times New Roman"/>
          <w:sz w:val="20"/>
          <w:szCs w:val="20"/>
          <w:lang w:val="en-BW"/>
        </w:rPr>
        <w:t>.</w:t>
      </w:r>
    </w:p>
    <w:p w14:paraId="459CE4C1" w14:textId="77777777" w:rsidR="00952816" w:rsidRPr="00952816" w:rsidRDefault="00952816" w:rsidP="00952816">
      <w:pPr>
        <w:numPr>
          <w:ilvl w:val="0"/>
          <w:numId w:val="5"/>
        </w:numPr>
        <w:rPr>
          <w:rFonts w:ascii="Times New Roman" w:hAnsi="Times New Roman"/>
          <w:sz w:val="20"/>
          <w:szCs w:val="20"/>
          <w:lang w:val="en-BW"/>
        </w:rPr>
      </w:pPr>
      <w:r w:rsidRPr="00952816">
        <w:rPr>
          <w:rFonts w:ascii="Times New Roman" w:hAnsi="Times New Roman"/>
          <w:sz w:val="20"/>
          <w:szCs w:val="20"/>
          <w:lang w:val="en-BW"/>
        </w:rPr>
        <w:t>Extracted text is cleaned using regular expressions to remove special characters and standardize formatting.</w:t>
      </w:r>
    </w:p>
    <w:p w14:paraId="2F008A38"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2. Resume Classification</w:t>
      </w:r>
    </w:p>
    <w:p w14:paraId="42C3527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 xml:space="preserve">Text is vectorized using </w:t>
      </w:r>
      <w:r w:rsidRPr="00952816">
        <w:rPr>
          <w:rFonts w:ascii="Times New Roman" w:hAnsi="Times New Roman"/>
          <w:b/>
          <w:bCs/>
          <w:sz w:val="20"/>
          <w:szCs w:val="20"/>
          <w:lang w:val="en-BW"/>
        </w:rPr>
        <w:t>TF-IDF vectorization</w:t>
      </w:r>
      <w:r w:rsidRPr="00952816">
        <w:rPr>
          <w:rFonts w:ascii="Times New Roman" w:hAnsi="Times New Roman"/>
          <w:sz w:val="20"/>
          <w:szCs w:val="20"/>
          <w:lang w:val="en-BW"/>
        </w:rPr>
        <w:t>.</w:t>
      </w:r>
    </w:p>
    <w:p w14:paraId="5A3FB46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b/>
          <w:bCs/>
          <w:sz w:val="20"/>
          <w:szCs w:val="20"/>
          <w:lang w:val="en-BW"/>
        </w:rPr>
        <w:lastRenderedPageBreak/>
        <w:t>Random Forest classifier</w:t>
      </w:r>
      <w:r w:rsidRPr="00952816">
        <w:rPr>
          <w:rFonts w:ascii="Times New Roman" w:hAnsi="Times New Roman"/>
          <w:sz w:val="20"/>
          <w:szCs w:val="20"/>
          <w:lang w:val="en-BW"/>
        </w:rPr>
        <w:t xml:space="preserve"> predicts the most suitable job category.</w:t>
      </w:r>
    </w:p>
    <w:p w14:paraId="58F912C9" w14:textId="77777777" w:rsidR="00952816" w:rsidRPr="00952816" w:rsidRDefault="00952816" w:rsidP="00952816">
      <w:pPr>
        <w:numPr>
          <w:ilvl w:val="0"/>
          <w:numId w:val="6"/>
        </w:numPr>
        <w:rPr>
          <w:rFonts w:ascii="Times New Roman" w:hAnsi="Times New Roman"/>
          <w:sz w:val="20"/>
          <w:szCs w:val="20"/>
          <w:lang w:val="en-BW"/>
        </w:rPr>
      </w:pPr>
      <w:r w:rsidRPr="00952816">
        <w:rPr>
          <w:rFonts w:ascii="Times New Roman" w:hAnsi="Times New Roman"/>
          <w:sz w:val="20"/>
          <w:szCs w:val="20"/>
          <w:lang w:val="en-BW"/>
        </w:rPr>
        <w:t>The classifier is trained using the models stored in the models directory.</w:t>
      </w:r>
    </w:p>
    <w:p w14:paraId="66527F69"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3. Skill Extraction</w:t>
      </w:r>
    </w:p>
    <w:p w14:paraId="05EEC98C"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A comprehensive dictionary of technical and soft skills is maintained in the application.</w:t>
      </w:r>
    </w:p>
    <w:p w14:paraId="34B6B0A4"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Pattern matching using regular expressions identifies skills present in the resume.</w:t>
      </w:r>
    </w:p>
    <w:p w14:paraId="5FA34091" w14:textId="77777777" w:rsidR="00952816" w:rsidRPr="00952816" w:rsidRDefault="00952816" w:rsidP="00952816">
      <w:pPr>
        <w:numPr>
          <w:ilvl w:val="0"/>
          <w:numId w:val="7"/>
        </w:numPr>
        <w:rPr>
          <w:rFonts w:ascii="Times New Roman" w:hAnsi="Times New Roman"/>
          <w:sz w:val="20"/>
          <w:szCs w:val="20"/>
          <w:lang w:val="en-BW"/>
        </w:rPr>
      </w:pPr>
      <w:r w:rsidRPr="00952816">
        <w:rPr>
          <w:rFonts w:ascii="Times New Roman" w:hAnsi="Times New Roman"/>
          <w:sz w:val="20"/>
          <w:szCs w:val="20"/>
          <w:lang w:val="en-BW"/>
        </w:rPr>
        <w:t>Extracted skills are presented as tags in the user interface.</w:t>
      </w:r>
    </w:p>
    <w:p w14:paraId="14F0F556"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4. Job Description Matching</w:t>
      </w:r>
    </w:p>
    <w:p w14:paraId="7B00A4FA"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The system compares resumes against predefined job descriptions.</w:t>
      </w:r>
    </w:p>
    <w:p w14:paraId="62C608A0"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atch scoring uses a weighted approach:</w:t>
      </w:r>
    </w:p>
    <w:p w14:paraId="6245BB10"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50% weight for matching skills</w:t>
      </w:r>
    </w:p>
    <w:p w14:paraId="282645F5"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20% weight for education match</w:t>
      </w:r>
    </w:p>
    <w:p w14:paraId="5F56861E" w14:textId="77777777" w:rsidR="00952816" w:rsidRPr="00952816" w:rsidRDefault="00952816" w:rsidP="00952816">
      <w:pPr>
        <w:numPr>
          <w:ilvl w:val="1"/>
          <w:numId w:val="8"/>
        </w:numPr>
        <w:rPr>
          <w:rFonts w:ascii="Times New Roman" w:hAnsi="Times New Roman"/>
          <w:sz w:val="20"/>
          <w:szCs w:val="20"/>
          <w:lang w:val="en-BW"/>
        </w:rPr>
      </w:pPr>
      <w:r w:rsidRPr="00952816">
        <w:rPr>
          <w:rFonts w:ascii="Times New Roman" w:hAnsi="Times New Roman"/>
          <w:sz w:val="20"/>
          <w:szCs w:val="20"/>
          <w:lang w:val="en-BW"/>
        </w:rPr>
        <w:t>30% weight for overall text similarity using cosine similarity</w:t>
      </w:r>
    </w:p>
    <w:p w14:paraId="15641CFE" w14:textId="77777777" w:rsidR="00952816" w:rsidRPr="00952816" w:rsidRDefault="00952816" w:rsidP="00952816">
      <w:pPr>
        <w:numPr>
          <w:ilvl w:val="0"/>
          <w:numId w:val="8"/>
        </w:numPr>
        <w:rPr>
          <w:rFonts w:ascii="Times New Roman" w:hAnsi="Times New Roman"/>
          <w:sz w:val="20"/>
          <w:szCs w:val="20"/>
          <w:lang w:val="en-BW"/>
        </w:rPr>
      </w:pPr>
      <w:r w:rsidRPr="00952816">
        <w:rPr>
          <w:rFonts w:ascii="Times New Roman" w:hAnsi="Times New Roman"/>
          <w:sz w:val="20"/>
          <w:szCs w:val="20"/>
          <w:lang w:val="en-BW"/>
        </w:rPr>
        <w:t>Multiple job matches are provided with detailed breakdown of match components.</w:t>
      </w:r>
    </w:p>
    <w:p w14:paraId="3CB90BEC"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5. User Interface</w:t>
      </w:r>
    </w:p>
    <w:p w14:paraId="220B39CC"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 xml:space="preserve">A web interface built with </w:t>
      </w:r>
      <w:r w:rsidRPr="00952816">
        <w:rPr>
          <w:rFonts w:ascii="Times New Roman" w:hAnsi="Times New Roman"/>
          <w:b/>
          <w:bCs/>
          <w:sz w:val="20"/>
          <w:szCs w:val="20"/>
          <w:lang w:val="en-BW"/>
        </w:rPr>
        <w:t>Flask</w:t>
      </w:r>
      <w:r w:rsidRPr="00952816">
        <w:rPr>
          <w:rFonts w:ascii="Times New Roman" w:hAnsi="Times New Roman"/>
          <w:sz w:val="20"/>
          <w:szCs w:val="20"/>
          <w:lang w:val="en-BW"/>
        </w:rPr>
        <w:t xml:space="preserve"> and </w:t>
      </w:r>
      <w:r w:rsidRPr="00952816">
        <w:rPr>
          <w:rFonts w:ascii="Times New Roman" w:hAnsi="Times New Roman"/>
          <w:b/>
          <w:bCs/>
          <w:sz w:val="20"/>
          <w:szCs w:val="20"/>
          <w:lang w:val="en-BW"/>
        </w:rPr>
        <w:t>HTML/CSS</w:t>
      </w:r>
      <w:r w:rsidRPr="00952816">
        <w:rPr>
          <w:rFonts w:ascii="Times New Roman" w:hAnsi="Times New Roman"/>
          <w:sz w:val="20"/>
          <w:szCs w:val="20"/>
          <w:lang w:val="en-BW"/>
        </w:rPr>
        <w:t xml:space="preserve"> allows users to upload resumes and view analysis results.</w:t>
      </w:r>
    </w:p>
    <w:p w14:paraId="23B51184" w14:textId="77777777" w:rsidR="00952816" w:rsidRPr="00952816" w:rsidRDefault="00952816" w:rsidP="00952816">
      <w:pPr>
        <w:numPr>
          <w:ilvl w:val="0"/>
          <w:numId w:val="9"/>
        </w:numPr>
        <w:rPr>
          <w:rFonts w:ascii="Times New Roman" w:hAnsi="Times New Roman"/>
          <w:sz w:val="20"/>
          <w:szCs w:val="20"/>
          <w:lang w:val="en-BW"/>
        </w:rPr>
      </w:pPr>
      <w:r w:rsidRPr="00952816">
        <w:rPr>
          <w:rFonts w:ascii="Times New Roman" w:hAnsi="Times New Roman"/>
          <w:sz w:val="20"/>
          <w:szCs w:val="20"/>
          <w:lang w:val="en-BW"/>
        </w:rPr>
        <w:t>Results include categorization, recommended job, contact information, skills, and job matches with scores.</w:t>
      </w:r>
    </w:p>
    <w:p w14:paraId="3A7E3FD8" w14:textId="51FC7D37" w:rsidR="0087755C" w:rsidRDefault="0099796B" w:rsidP="002F59B8">
      <w:pPr>
        <w:rPr>
          <w:rFonts w:ascii="Times New Roman" w:hAnsi="Times New Roman"/>
          <w:b/>
          <w:bCs/>
          <w:sz w:val="20"/>
          <w:szCs w:val="20"/>
          <w:u w:val="single"/>
        </w:rPr>
      </w:pPr>
      <w:r w:rsidRPr="0099796B">
        <w:rPr>
          <w:rFonts w:ascii="Times New Roman" w:hAnsi="Times New Roman"/>
          <w:b/>
          <w:bCs/>
          <w:sz w:val="20"/>
          <w:szCs w:val="20"/>
          <w:u w:val="single"/>
        </w:rPr>
        <w:t>HARDWARE</w:t>
      </w:r>
      <w:r w:rsidR="002F59B8">
        <w:rPr>
          <w:rFonts w:ascii="Times New Roman" w:hAnsi="Times New Roman"/>
          <w:b/>
          <w:bCs/>
          <w:sz w:val="20"/>
          <w:szCs w:val="20"/>
          <w:u w:val="single"/>
        </w:rPr>
        <w:t xml:space="preserve"> &amp; SOFTWARE </w:t>
      </w:r>
      <w:r w:rsidRPr="0099796B">
        <w:rPr>
          <w:rFonts w:ascii="Times New Roman" w:hAnsi="Times New Roman"/>
          <w:b/>
          <w:bCs/>
          <w:sz w:val="20"/>
          <w:szCs w:val="20"/>
          <w:u w:val="single"/>
        </w:rPr>
        <w:t xml:space="preserve"> REQUIREMENTS</w:t>
      </w:r>
    </w:p>
    <w:p w14:paraId="3F16EB02" w14:textId="77777777" w:rsidR="002F59B8" w:rsidRPr="002F59B8" w:rsidRDefault="002F59B8" w:rsidP="002F59B8">
      <w:pPr>
        <w:rPr>
          <w:rFonts w:ascii="Times New Roman" w:hAnsi="Times New Roman"/>
          <w:sz w:val="20"/>
          <w:szCs w:val="20"/>
        </w:rPr>
      </w:pPr>
    </w:p>
    <w:p w14:paraId="7B74ABCE"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Hardware Requirements</w:t>
      </w:r>
    </w:p>
    <w:p w14:paraId="45EFF340"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Computer</w:t>
      </w:r>
      <w:r w:rsidRPr="00952816">
        <w:rPr>
          <w:rFonts w:ascii="Times New Roman" w:hAnsi="Times New Roman"/>
          <w:sz w:val="20"/>
          <w:szCs w:val="20"/>
          <w:lang w:val="en-BW"/>
        </w:rPr>
        <w:t>: Intel i5 or better, 8GB RAM</w:t>
      </w:r>
    </w:p>
    <w:p w14:paraId="2153AA01"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Storage</w:t>
      </w:r>
      <w:r w:rsidRPr="00952816">
        <w:rPr>
          <w:rFonts w:ascii="Times New Roman" w:hAnsi="Times New Roman"/>
          <w:sz w:val="20"/>
          <w:szCs w:val="20"/>
          <w:lang w:val="en-BW"/>
        </w:rPr>
        <w:t>: At least 500MB</w:t>
      </w:r>
    </w:p>
    <w:p w14:paraId="21ADB458" w14:textId="77777777" w:rsidR="00952816" w:rsidRPr="00952816" w:rsidRDefault="00952816" w:rsidP="00952816">
      <w:pPr>
        <w:numPr>
          <w:ilvl w:val="0"/>
          <w:numId w:val="10"/>
        </w:numPr>
        <w:rPr>
          <w:rFonts w:ascii="Times New Roman" w:hAnsi="Times New Roman"/>
          <w:sz w:val="20"/>
          <w:szCs w:val="20"/>
          <w:lang w:val="en-BW"/>
        </w:rPr>
      </w:pPr>
      <w:r w:rsidRPr="00952816">
        <w:rPr>
          <w:rFonts w:ascii="Times New Roman" w:hAnsi="Times New Roman"/>
          <w:b/>
          <w:bCs/>
          <w:sz w:val="20"/>
          <w:szCs w:val="20"/>
          <w:lang w:val="en-BW"/>
        </w:rPr>
        <w:t>Internet</w:t>
      </w:r>
      <w:r w:rsidRPr="00952816">
        <w:rPr>
          <w:rFonts w:ascii="Times New Roman" w:hAnsi="Times New Roman"/>
          <w:sz w:val="20"/>
          <w:szCs w:val="20"/>
          <w:lang w:val="en-BW"/>
        </w:rPr>
        <w:t>: Required for web interface access</w:t>
      </w:r>
    </w:p>
    <w:p w14:paraId="1FEC4E7D" w14:textId="77777777" w:rsidR="00952816" w:rsidRPr="00952816" w:rsidRDefault="00952816" w:rsidP="00952816">
      <w:pPr>
        <w:rPr>
          <w:rFonts w:ascii="Times New Roman" w:hAnsi="Times New Roman"/>
          <w:b/>
          <w:bCs/>
          <w:sz w:val="20"/>
          <w:szCs w:val="20"/>
          <w:lang w:val="en-BW"/>
        </w:rPr>
      </w:pPr>
      <w:r w:rsidRPr="00952816">
        <w:rPr>
          <w:rFonts w:ascii="Times New Roman" w:hAnsi="Times New Roman"/>
          <w:b/>
          <w:bCs/>
          <w:sz w:val="20"/>
          <w:szCs w:val="20"/>
          <w:lang w:val="en-BW"/>
        </w:rPr>
        <w:t>Software Requirements</w:t>
      </w:r>
    </w:p>
    <w:p w14:paraId="478BE5E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OS</w:t>
      </w:r>
      <w:r w:rsidRPr="00952816">
        <w:rPr>
          <w:rFonts w:ascii="Times New Roman" w:hAnsi="Times New Roman"/>
          <w:sz w:val="20"/>
          <w:szCs w:val="20"/>
          <w:lang w:val="en-BW"/>
        </w:rPr>
        <w:t>: Windows 10 / Linux / macOS</w:t>
      </w:r>
    </w:p>
    <w:p w14:paraId="5D00B11A"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Programming Language</w:t>
      </w:r>
      <w:r w:rsidRPr="00952816">
        <w:rPr>
          <w:rFonts w:ascii="Times New Roman" w:hAnsi="Times New Roman"/>
          <w:sz w:val="20"/>
          <w:szCs w:val="20"/>
          <w:lang w:val="en-BW"/>
        </w:rPr>
        <w:t>: Python 3.8+</w:t>
      </w:r>
    </w:p>
    <w:p w14:paraId="7E9723E2"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Libraries</w:t>
      </w:r>
      <w:r w:rsidRPr="00952816">
        <w:rPr>
          <w:rFonts w:ascii="Times New Roman" w:hAnsi="Times New Roman"/>
          <w:sz w:val="20"/>
          <w:szCs w:val="20"/>
          <w:lang w:val="en-BW"/>
        </w:rPr>
        <w:t>:</w:t>
      </w:r>
    </w:p>
    <w:p w14:paraId="0748957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Flask – Web framework for interface</w:t>
      </w:r>
    </w:p>
    <w:p w14:paraId="069A62D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yPDF2 – PDF parsing</w:t>
      </w:r>
    </w:p>
    <w:p w14:paraId="6BCE10C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lastRenderedPageBreak/>
        <w:t>scikit-learn – ML algorithms and TF-IDF</w:t>
      </w:r>
    </w:p>
    <w:p w14:paraId="5B66206B"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NumPy – Numerical computations</w:t>
      </w:r>
    </w:p>
    <w:p w14:paraId="77F69464"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Pandas – Data manipulation</w:t>
      </w:r>
    </w:p>
    <w:p w14:paraId="49A7B345" w14:textId="77777777" w:rsidR="00952816" w:rsidRPr="00952816" w:rsidRDefault="00952816" w:rsidP="00952816">
      <w:pPr>
        <w:numPr>
          <w:ilvl w:val="1"/>
          <w:numId w:val="11"/>
        </w:numPr>
        <w:rPr>
          <w:rFonts w:ascii="Times New Roman" w:hAnsi="Times New Roman"/>
          <w:sz w:val="20"/>
          <w:szCs w:val="20"/>
          <w:lang w:val="en-BW"/>
        </w:rPr>
      </w:pPr>
      <w:r w:rsidRPr="00952816">
        <w:rPr>
          <w:rFonts w:ascii="Times New Roman" w:hAnsi="Times New Roman"/>
          <w:sz w:val="20"/>
          <w:szCs w:val="20"/>
          <w:lang w:val="en-BW"/>
        </w:rPr>
        <w:t>Matplotlib &amp; Seaborn – Visualization (for model training)</w:t>
      </w:r>
    </w:p>
    <w:p w14:paraId="41952A1E"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IDE</w:t>
      </w:r>
      <w:r w:rsidRPr="00952816">
        <w:rPr>
          <w:rFonts w:ascii="Times New Roman" w:hAnsi="Times New Roman"/>
          <w:sz w:val="20"/>
          <w:szCs w:val="20"/>
          <w:lang w:val="en-BW"/>
        </w:rPr>
        <w:t>: VS Code / Jupyter Notebook</w:t>
      </w:r>
    </w:p>
    <w:p w14:paraId="127DA8C1" w14:textId="77777777" w:rsidR="00952816" w:rsidRPr="00952816" w:rsidRDefault="00952816" w:rsidP="00952816">
      <w:pPr>
        <w:numPr>
          <w:ilvl w:val="0"/>
          <w:numId w:val="11"/>
        </w:numPr>
        <w:rPr>
          <w:rFonts w:ascii="Times New Roman" w:hAnsi="Times New Roman"/>
          <w:sz w:val="20"/>
          <w:szCs w:val="20"/>
          <w:lang w:val="en-BW"/>
        </w:rPr>
      </w:pPr>
      <w:r w:rsidRPr="00952816">
        <w:rPr>
          <w:rFonts w:ascii="Times New Roman" w:hAnsi="Times New Roman"/>
          <w:b/>
          <w:bCs/>
          <w:sz w:val="20"/>
          <w:szCs w:val="20"/>
          <w:lang w:val="en-BW"/>
        </w:rPr>
        <w:t>Web Browser</w:t>
      </w:r>
      <w:r w:rsidRPr="00952816">
        <w:rPr>
          <w:rFonts w:ascii="Times New Roman" w:hAnsi="Times New Roman"/>
          <w:sz w:val="20"/>
          <w:szCs w:val="20"/>
          <w:lang w:val="en-BW"/>
        </w:rPr>
        <w:t>: Chrome, Firefox, or Edge for accessing the interface</w:t>
      </w:r>
    </w:p>
    <w:p w14:paraId="65233460" w14:textId="48501B84" w:rsidR="002F59B8" w:rsidRPr="002F59B8" w:rsidRDefault="00284D6E" w:rsidP="002F59B8">
      <w:pPr>
        <w:rPr>
          <w:rFonts w:ascii="Times New Roman" w:hAnsi="Times New Roman"/>
          <w:sz w:val="20"/>
          <w:szCs w:val="20"/>
        </w:rPr>
      </w:pPr>
      <w:r>
        <w:rPr>
          <w:rFonts w:ascii="Times New Roman" w:hAnsi="Times New Roman"/>
          <w:sz w:val="20"/>
          <w:szCs w:val="20"/>
        </w:rPr>
        <w:br/>
      </w:r>
      <w:r w:rsidRPr="00284D6E">
        <w:rPr>
          <w:rFonts w:ascii="Times New Roman" w:hAnsi="Times New Roman"/>
          <w:b/>
          <w:bCs/>
          <w:sz w:val="20"/>
          <w:szCs w:val="20"/>
          <w:u w:val="single"/>
        </w:rPr>
        <w:t>EXPERIMENTAL RESULTS</w:t>
      </w:r>
    </w:p>
    <w:p w14:paraId="61F0D842"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1. Classification Performance</w:t>
      </w:r>
    </w:p>
    <w:p w14:paraId="6FA54001"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odel successfully categorizes resumes into appropriate job roles.</w:t>
      </w:r>
    </w:p>
    <w:p w14:paraId="31955303" w14:textId="77777777" w:rsidR="00952816" w:rsidRPr="00952816" w:rsidRDefault="00952816" w:rsidP="00952816">
      <w:pPr>
        <w:numPr>
          <w:ilvl w:val="0"/>
          <w:numId w:val="12"/>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Resume categories include: </w:t>
      </w:r>
      <w:r w:rsidRPr="00952816">
        <w:rPr>
          <w:rFonts w:ascii="Times New Roman" w:eastAsia="Times New Roman" w:hAnsi="Times New Roman"/>
          <w:b/>
          <w:bCs/>
          <w:sz w:val="24"/>
          <w:szCs w:val="24"/>
          <w:lang w:val="en-BW" w:eastAsia="en-BW"/>
        </w:rPr>
        <w:t>Software Developer, Data Scientist, Manager</w:t>
      </w:r>
      <w:r w:rsidRPr="00952816">
        <w:rPr>
          <w:rFonts w:ascii="Times New Roman" w:eastAsia="Times New Roman" w:hAnsi="Times New Roman"/>
          <w:sz w:val="24"/>
          <w:szCs w:val="24"/>
          <w:lang w:val="en-BW" w:eastAsia="en-BW"/>
        </w:rPr>
        <w:t>, etc.</w:t>
      </w:r>
    </w:p>
    <w:p w14:paraId="489E5C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2. Skill Extraction Efficiency</w:t>
      </w:r>
    </w:p>
    <w:p w14:paraId="7E45EBFF"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ystem effectively identifies over </w:t>
      </w:r>
      <w:r w:rsidRPr="00952816">
        <w:rPr>
          <w:rFonts w:ascii="Times New Roman" w:eastAsia="Times New Roman" w:hAnsi="Times New Roman"/>
          <w:b/>
          <w:bCs/>
          <w:sz w:val="24"/>
          <w:szCs w:val="24"/>
          <w:lang w:val="en-BW" w:eastAsia="en-BW"/>
        </w:rPr>
        <w:t>250+ distinct skills</w:t>
      </w:r>
      <w:r w:rsidRPr="00952816">
        <w:rPr>
          <w:rFonts w:ascii="Times New Roman" w:eastAsia="Times New Roman" w:hAnsi="Times New Roman"/>
          <w:sz w:val="24"/>
          <w:szCs w:val="24"/>
          <w:lang w:val="en-BW" w:eastAsia="en-BW"/>
        </w:rPr>
        <w:t xml:space="preserve"> from resumes.</w:t>
      </w:r>
    </w:p>
    <w:p w14:paraId="5B7B934A" w14:textId="77777777" w:rsidR="00952816" w:rsidRPr="00952816" w:rsidRDefault="00952816" w:rsidP="00952816">
      <w:pPr>
        <w:numPr>
          <w:ilvl w:val="0"/>
          <w:numId w:val="13"/>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Skills are categorized and presented as </w:t>
      </w:r>
      <w:r w:rsidRPr="00952816">
        <w:rPr>
          <w:rFonts w:ascii="Times New Roman" w:eastAsia="Times New Roman" w:hAnsi="Times New Roman"/>
          <w:b/>
          <w:bCs/>
          <w:sz w:val="24"/>
          <w:szCs w:val="24"/>
          <w:lang w:val="en-BW" w:eastAsia="en-BW"/>
        </w:rPr>
        <w:t>tags</w:t>
      </w:r>
      <w:r w:rsidRPr="00952816">
        <w:rPr>
          <w:rFonts w:ascii="Times New Roman" w:eastAsia="Times New Roman" w:hAnsi="Times New Roman"/>
          <w:sz w:val="24"/>
          <w:szCs w:val="24"/>
          <w:lang w:val="en-BW" w:eastAsia="en-BW"/>
        </w:rPr>
        <w:t xml:space="preserve"> in the UI.</w:t>
      </w:r>
    </w:p>
    <w:p w14:paraId="2ECE6F40"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3. Job Matching Accuracy</w:t>
      </w:r>
    </w:p>
    <w:p w14:paraId="408EBD45"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Weighted scoring system:</w:t>
      </w:r>
    </w:p>
    <w:p w14:paraId="3EFFE3CC"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50% skills</w:t>
      </w:r>
    </w:p>
    <w:p w14:paraId="79D2D9E1"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20% education</w:t>
      </w:r>
    </w:p>
    <w:p w14:paraId="28FD8599" w14:textId="77777777" w:rsidR="00952816" w:rsidRPr="00952816" w:rsidRDefault="00952816" w:rsidP="00952816">
      <w:pPr>
        <w:numPr>
          <w:ilvl w:val="1"/>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30% content similarity</w:t>
      </w:r>
    </w:p>
    <w:p w14:paraId="20FB17F9"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Match scores correlate well with manual review.</w:t>
      </w:r>
    </w:p>
    <w:p w14:paraId="5BD379AE" w14:textId="77777777" w:rsidR="00952816" w:rsidRPr="00952816" w:rsidRDefault="00952816" w:rsidP="00952816">
      <w:pPr>
        <w:numPr>
          <w:ilvl w:val="0"/>
          <w:numId w:val="14"/>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Top job matches are provided with </w:t>
      </w:r>
      <w:r w:rsidRPr="00952816">
        <w:rPr>
          <w:rFonts w:ascii="Times New Roman" w:eastAsia="Times New Roman" w:hAnsi="Times New Roman"/>
          <w:b/>
          <w:bCs/>
          <w:sz w:val="24"/>
          <w:szCs w:val="24"/>
          <w:lang w:val="en-BW" w:eastAsia="en-BW"/>
        </w:rPr>
        <w:t>detailed breakdowns</w:t>
      </w:r>
      <w:r w:rsidRPr="00952816">
        <w:rPr>
          <w:rFonts w:ascii="Times New Roman" w:eastAsia="Times New Roman" w:hAnsi="Times New Roman"/>
          <w:sz w:val="24"/>
          <w:szCs w:val="24"/>
          <w:lang w:val="en-BW" w:eastAsia="en-BW"/>
        </w:rPr>
        <w:t>.</w:t>
      </w:r>
    </w:p>
    <w:p w14:paraId="5AEFFA53" w14:textId="77777777" w:rsidR="00952816" w:rsidRPr="00952816" w:rsidRDefault="00952816" w:rsidP="00952816">
      <w:pPr>
        <w:spacing w:before="100" w:beforeAutospacing="1" w:after="100" w:afterAutospacing="1" w:line="240" w:lineRule="auto"/>
        <w:outlineLvl w:val="3"/>
        <w:rPr>
          <w:rFonts w:ascii="Times New Roman" w:eastAsia="Times New Roman" w:hAnsi="Times New Roman"/>
          <w:b/>
          <w:bCs/>
          <w:sz w:val="24"/>
          <w:szCs w:val="24"/>
          <w:lang w:val="en-BW" w:eastAsia="en-BW"/>
        </w:rPr>
      </w:pPr>
      <w:r w:rsidRPr="00952816">
        <w:rPr>
          <w:rFonts w:ascii="Times New Roman" w:eastAsia="Times New Roman" w:hAnsi="Times New Roman"/>
          <w:b/>
          <w:bCs/>
          <w:sz w:val="24"/>
          <w:szCs w:val="24"/>
          <w:lang w:val="en-BW" w:eastAsia="en-BW"/>
        </w:rPr>
        <w:t>4. System Performance</w:t>
      </w:r>
    </w:p>
    <w:p w14:paraId="4363347E" w14:textId="77777777" w:rsidR="00952816" w:rsidRP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PDF parsing and analysis completed in </w:t>
      </w:r>
      <w:r w:rsidRPr="00952816">
        <w:rPr>
          <w:rFonts w:ascii="Times New Roman" w:eastAsia="Times New Roman" w:hAnsi="Times New Roman"/>
          <w:b/>
          <w:bCs/>
          <w:sz w:val="24"/>
          <w:szCs w:val="24"/>
          <w:lang w:val="en-BW" w:eastAsia="en-BW"/>
        </w:rPr>
        <w:t>under 5 seconds on average</w:t>
      </w:r>
      <w:r w:rsidRPr="00952816">
        <w:rPr>
          <w:rFonts w:ascii="Times New Roman" w:eastAsia="Times New Roman" w:hAnsi="Times New Roman"/>
          <w:sz w:val="24"/>
          <w:szCs w:val="24"/>
          <w:lang w:val="en-BW" w:eastAsia="en-BW"/>
        </w:rPr>
        <w:t>.</w:t>
      </w:r>
    </w:p>
    <w:p w14:paraId="4FE1A6A8" w14:textId="77777777" w:rsidR="00952816" w:rsidRDefault="00952816" w:rsidP="00952816">
      <w:pPr>
        <w:numPr>
          <w:ilvl w:val="0"/>
          <w:numId w:val="15"/>
        </w:numPr>
        <w:spacing w:before="100" w:beforeAutospacing="1" w:after="100" w:afterAutospacing="1" w:line="240" w:lineRule="auto"/>
        <w:rPr>
          <w:rFonts w:ascii="Times New Roman" w:eastAsia="Times New Roman" w:hAnsi="Times New Roman"/>
          <w:sz w:val="24"/>
          <w:szCs w:val="24"/>
          <w:lang w:val="en-BW" w:eastAsia="en-BW"/>
        </w:rPr>
      </w:pPr>
      <w:r w:rsidRPr="00952816">
        <w:rPr>
          <w:rFonts w:ascii="Times New Roman" w:eastAsia="Times New Roman" w:hAnsi="Times New Roman"/>
          <w:sz w:val="24"/>
          <w:szCs w:val="24"/>
          <w:lang w:val="en-BW" w:eastAsia="en-BW"/>
        </w:rPr>
        <w:t xml:space="preserve">Web interface provides </w:t>
      </w:r>
      <w:r w:rsidRPr="00952816">
        <w:rPr>
          <w:rFonts w:ascii="Times New Roman" w:eastAsia="Times New Roman" w:hAnsi="Times New Roman"/>
          <w:b/>
          <w:bCs/>
          <w:sz w:val="24"/>
          <w:szCs w:val="24"/>
          <w:lang w:val="en-BW" w:eastAsia="en-BW"/>
        </w:rPr>
        <w:t>real-time feedback and results</w:t>
      </w:r>
      <w:r w:rsidRPr="00952816">
        <w:rPr>
          <w:rFonts w:ascii="Times New Roman" w:eastAsia="Times New Roman" w:hAnsi="Times New Roman"/>
          <w:sz w:val="24"/>
          <w:szCs w:val="24"/>
          <w:lang w:val="en-BW" w:eastAsia="en-BW"/>
        </w:rPr>
        <w:t>.</w:t>
      </w:r>
    </w:p>
    <w:p w14:paraId="6C4717B3" w14:textId="09AEBF62"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sz w:val="24"/>
          <w:szCs w:val="24"/>
          <w:lang w:val="en-BW" w:eastAsia="en-BW"/>
        </w:rPr>
        <w:lastRenderedPageBreak/>
        <w:drawing>
          <wp:inline distT="0" distB="0" distL="0" distR="0" wp14:anchorId="0FF0BA9E" wp14:editId="613408FC">
            <wp:extent cx="5731510" cy="2456180"/>
            <wp:effectExtent l="0" t="0" r="2540" b="1270"/>
            <wp:docPr id="1196559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59794" name=""/>
                    <pic:cNvPicPr/>
                  </pic:nvPicPr>
                  <pic:blipFill>
                    <a:blip r:embed="rId8"/>
                    <a:stretch>
                      <a:fillRect/>
                    </a:stretch>
                  </pic:blipFill>
                  <pic:spPr>
                    <a:xfrm>
                      <a:off x="0" y="0"/>
                      <a:ext cx="5731510" cy="2456180"/>
                    </a:xfrm>
                    <a:prstGeom prst="rect">
                      <a:avLst/>
                    </a:prstGeom>
                  </pic:spPr>
                </pic:pic>
              </a:graphicData>
            </a:graphic>
          </wp:inline>
        </w:drawing>
      </w:r>
    </w:p>
    <w:p w14:paraId="6707B3AF" w14:textId="01E3C0F2"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sz w:val="24"/>
          <w:szCs w:val="24"/>
          <w:lang w:val="en-BW" w:eastAsia="en-BW"/>
        </w:rPr>
        <w:drawing>
          <wp:inline distT="0" distB="0" distL="0" distR="0" wp14:anchorId="196DBD50" wp14:editId="50A70084">
            <wp:extent cx="5731510" cy="3275330"/>
            <wp:effectExtent l="0" t="0" r="2540" b="1270"/>
            <wp:docPr id="78851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16037" name=""/>
                    <pic:cNvPicPr/>
                  </pic:nvPicPr>
                  <pic:blipFill>
                    <a:blip r:embed="rId9"/>
                    <a:stretch>
                      <a:fillRect/>
                    </a:stretch>
                  </pic:blipFill>
                  <pic:spPr>
                    <a:xfrm>
                      <a:off x="0" y="0"/>
                      <a:ext cx="5731510" cy="3275330"/>
                    </a:xfrm>
                    <a:prstGeom prst="rect">
                      <a:avLst/>
                    </a:prstGeom>
                  </pic:spPr>
                </pic:pic>
              </a:graphicData>
            </a:graphic>
          </wp:inline>
        </w:drawing>
      </w:r>
    </w:p>
    <w:p w14:paraId="0FA5165F" w14:textId="77777777"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p>
    <w:p w14:paraId="074EF4B7" w14:textId="34760495" w:rsidR="00CE6881"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sz w:val="24"/>
          <w:szCs w:val="24"/>
          <w:lang w:val="en-BW" w:eastAsia="en-BW"/>
        </w:rPr>
        <w:lastRenderedPageBreak/>
        <w:drawing>
          <wp:inline distT="0" distB="0" distL="0" distR="0" wp14:anchorId="2E9A8B1E" wp14:editId="5E305122">
            <wp:extent cx="5731510" cy="3223895"/>
            <wp:effectExtent l="0" t="0" r="2540" b="0"/>
            <wp:docPr id="637444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44460" name=""/>
                    <pic:cNvPicPr/>
                  </pic:nvPicPr>
                  <pic:blipFill>
                    <a:blip r:embed="rId10"/>
                    <a:stretch>
                      <a:fillRect/>
                    </a:stretch>
                  </pic:blipFill>
                  <pic:spPr>
                    <a:xfrm>
                      <a:off x="0" y="0"/>
                      <a:ext cx="5731510" cy="3223895"/>
                    </a:xfrm>
                    <a:prstGeom prst="rect">
                      <a:avLst/>
                    </a:prstGeom>
                  </pic:spPr>
                </pic:pic>
              </a:graphicData>
            </a:graphic>
          </wp:inline>
        </w:drawing>
      </w:r>
    </w:p>
    <w:p w14:paraId="33FF1398" w14:textId="7FA36DAF" w:rsidR="00CE6881" w:rsidRPr="00952816" w:rsidRDefault="00CE6881" w:rsidP="00CE6881">
      <w:pPr>
        <w:spacing w:before="100" w:beforeAutospacing="1" w:after="100" w:afterAutospacing="1" w:line="240" w:lineRule="auto"/>
        <w:rPr>
          <w:rFonts w:ascii="Times New Roman" w:eastAsia="Times New Roman" w:hAnsi="Times New Roman"/>
          <w:sz w:val="24"/>
          <w:szCs w:val="24"/>
          <w:lang w:val="en-BW" w:eastAsia="en-BW"/>
        </w:rPr>
      </w:pPr>
      <w:r w:rsidRPr="00CE6881">
        <w:rPr>
          <w:rFonts w:ascii="Times New Roman" w:eastAsia="Times New Roman" w:hAnsi="Times New Roman"/>
          <w:sz w:val="24"/>
          <w:szCs w:val="24"/>
          <w:lang w:val="en-BW" w:eastAsia="en-BW"/>
        </w:rPr>
        <w:drawing>
          <wp:inline distT="0" distB="0" distL="0" distR="0" wp14:anchorId="3BB3D267" wp14:editId="7BB44F17">
            <wp:extent cx="5731510" cy="4912995"/>
            <wp:effectExtent l="0" t="0" r="2540" b="1905"/>
            <wp:docPr id="1508633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633302" name=""/>
                    <pic:cNvPicPr/>
                  </pic:nvPicPr>
                  <pic:blipFill>
                    <a:blip r:embed="rId11"/>
                    <a:stretch>
                      <a:fillRect/>
                    </a:stretch>
                  </pic:blipFill>
                  <pic:spPr>
                    <a:xfrm>
                      <a:off x="0" y="0"/>
                      <a:ext cx="5731510" cy="4912995"/>
                    </a:xfrm>
                    <a:prstGeom prst="rect">
                      <a:avLst/>
                    </a:prstGeom>
                  </pic:spPr>
                </pic:pic>
              </a:graphicData>
            </a:graphic>
          </wp:inline>
        </w:drawing>
      </w:r>
    </w:p>
    <w:p w14:paraId="47B085CD" w14:textId="77777777" w:rsidR="0087755C" w:rsidRDefault="0087755C" w:rsidP="0087755C">
      <w:pPr>
        <w:jc w:val="center"/>
        <w:rPr>
          <w:rFonts w:ascii="Times New Roman" w:hAnsi="Times New Roman"/>
          <w:sz w:val="20"/>
          <w:szCs w:val="20"/>
        </w:rPr>
      </w:pPr>
    </w:p>
    <w:p w14:paraId="3BC182EA" w14:textId="45ADE6B9" w:rsidR="0087755C" w:rsidRDefault="00284D6E" w:rsidP="00830B3F">
      <w:pPr>
        <w:rPr>
          <w:rFonts w:ascii="Times New Roman" w:hAnsi="Times New Roman"/>
          <w:b/>
          <w:bCs/>
          <w:sz w:val="20"/>
          <w:szCs w:val="20"/>
          <w:u w:val="single"/>
        </w:rPr>
      </w:pPr>
      <w:r w:rsidRPr="00284D6E">
        <w:rPr>
          <w:rFonts w:ascii="Times New Roman" w:hAnsi="Times New Roman"/>
          <w:b/>
          <w:bCs/>
          <w:sz w:val="20"/>
          <w:szCs w:val="20"/>
          <w:u w:val="single"/>
        </w:rPr>
        <w:lastRenderedPageBreak/>
        <w:t>CONCLUSIONS</w:t>
      </w:r>
    </w:p>
    <w:p w14:paraId="29559B6A"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 xml:space="preserve">The </w:t>
      </w:r>
      <w:r w:rsidRPr="00952816">
        <w:rPr>
          <w:rFonts w:ascii="Times New Roman" w:hAnsi="Times New Roman"/>
          <w:b/>
          <w:bCs/>
          <w:sz w:val="20"/>
          <w:szCs w:val="20"/>
          <w:lang w:val="en-BW"/>
        </w:rPr>
        <w:t>Resume Analysis System</w:t>
      </w:r>
      <w:r w:rsidRPr="00952816">
        <w:rPr>
          <w:rFonts w:ascii="Times New Roman" w:hAnsi="Times New Roman"/>
          <w:sz w:val="20"/>
          <w:szCs w:val="20"/>
          <w:lang w:val="en-BW"/>
        </w:rPr>
        <w:t xml:space="preserve"> effectively automates key parts of the recruitment process. It:</w:t>
      </w:r>
    </w:p>
    <w:p w14:paraId="5437FF6F"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ovides accurate </w:t>
      </w:r>
      <w:r w:rsidRPr="00952816">
        <w:rPr>
          <w:rFonts w:ascii="Times New Roman" w:hAnsi="Times New Roman"/>
          <w:b/>
          <w:bCs/>
          <w:sz w:val="20"/>
          <w:szCs w:val="20"/>
          <w:lang w:val="en-BW"/>
        </w:rPr>
        <w:t>job role classification</w:t>
      </w:r>
      <w:r w:rsidRPr="00952816">
        <w:rPr>
          <w:rFonts w:ascii="Times New Roman" w:hAnsi="Times New Roman"/>
          <w:sz w:val="20"/>
          <w:szCs w:val="20"/>
          <w:lang w:val="en-BW"/>
        </w:rPr>
        <w:t xml:space="preserve"> for submitted resumes.</w:t>
      </w:r>
    </w:p>
    <w:p w14:paraId="034F1B92"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Extracts relevant </w:t>
      </w:r>
      <w:r w:rsidRPr="00952816">
        <w:rPr>
          <w:rFonts w:ascii="Times New Roman" w:hAnsi="Times New Roman"/>
          <w:b/>
          <w:bCs/>
          <w:sz w:val="20"/>
          <w:szCs w:val="20"/>
          <w:lang w:val="en-BW"/>
        </w:rPr>
        <w:t>skills and education</w:t>
      </w:r>
      <w:r w:rsidRPr="00952816">
        <w:rPr>
          <w:rFonts w:ascii="Times New Roman" w:hAnsi="Times New Roman"/>
          <w:sz w:val="20"/>
          <w:szCs w:val="20"/>
          <w:lang w:val="en-BW"/>
        </w:rPr>
        <w:t xml:space="preserve"> information.</w:t>
      </w:r>
    </w:p>
    <w:p w14:paraId="0CE16624"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Calculates </w:t>
      </w:r>
      <w:r w:rsidRPr="00952816">
        <w:rPr>
          <w:rFonts w:ascii="Times New Roman" w:hAnsi="Times New Roman"/>
          <w:b/>
          <w:bCs/>
          <w:sz w:val="20"/>
          <w:szCs w:val="20"/>
          <w:lang w:val="en-BW"/>
        </w:rPr>
        <w:t>comprehensive match scores</w:t>
      </w:r>
      <w:r w:rsidRPr="00952816">
        <w:rPr>
          <w:rFonts w:ascii="Times New Roman" w:hAnsi="Times New Roman"/>
          <w:sz w:val="20"/>
          <w:szCs w:val="20"/>
          <w:lang w:val="en-BW"/>
        </w:rPr>
        <w:t xml:space="preserve"> against job descriptions.</w:t>
      </w:r>
    </w:p>
    <w:p w14:paraId="3E182C1A" w14:textId="77777777" w:rsidR="00952816" w:rsidRPr="00952816" w:rsidRDefault="00952816" w:rsidP="00952816">
      <w:pPr>
        <w:numPr>
          <w:ilvl w:val="0"/>
          <w:numId w:val="16"/>
        </w:numPr>
        <w:rPr>
          <w:rFonts w:ascii="Times New Roman" w:hAnsi="Times New Roman"/>
          <w:sz w:val="20"/>
          <w:szCs w:val="20"/>
          <w:lang w:val="en-BW"/>
        </w:rPr>
      </w:pPr>
      <w:r w:rsidRPr="00952816">
        <w:rPr>
          <w:rFonts w:ascii="Times New Roman" w:hAnsi="Times New Roman"/>
          <w:sz w:val="20"/>
          <w:szCs w:val="20"/>
          <w:lang w:val="en-BW"/>
        </w:rPr>
        <w:t xml:space="preserve">Presents results in an </w:t>
      </w:r>
      <w:r w:rsidRPr="00952816">
        <w:rPr>
          <w:rFonts w:ascii="Times New Roman" w:hAnsi="Times New Roman"/>
          <w:b/>
          <w:bCs/>
          <w:sz w:val="20"/>
          <w:szCs w:val="20"/>
          <w:lang w:val="en-BW"/>
        </w:rPr>
        <w:t>intuitive, user-friendly interface</w:t>
      </w:r>
      <w:r w:rsidRPr="00952816">
        <w:rPr>
          <w:rFonts w:ascii="Times New Roman" w:hAnsi="Times New Roman"/>
          <w:sz w:val="20"/>
          <w:szCs w:val="20"/>
          <w:lang w:val="en-BW"/>
        </w:rPr>
        <w:t>.</w:t>
      </w:r>
    </w:p>
    <w:p w14:paraId="4060B4AE" w14:textId="77777777" w:rsidR="00952816" w:rsidRPr="00952816" w:rsidRDefault="00952816" w:rsidP="00952816">
      <w:pPr>
        <w:rPr>
          <w:rFonts w:ascii="Times New Roman" w:hAnsi="Times New Roman"/>
          <w:sz w:val="20"/>
          <w:szCs w:val="20"/>
          <w:lang w:val="en-BW"/>
        </w:rPr>
      </w:pPr>
      <w:r w:rsidRPr="00952816">
        <w:rPr>
          <w:rFonts w:ascii="Times New Roman" w:hAnsi="Times New Roman"/>
          <w:sz w:val="20"/>
          <w:szCs w:val="20"/>
          <w:lang w:val="en-BW"/>
        </w:rPr>
        <w:t xml:space="preserve">The solution demonstrates the practical application of NLP and machine learning techniques to solve real-world HR challenges. By automating the initial screening process, the system saves valuable time for hiring teams while providing </w:t>
      </w:r>
      <w:r w:rsidRPr="00952816">
        <w:rPr>
          <w:rFonts w:ascii="Times New Roman" w:hAnsi="Times New Roman"/>
          <w:b/>
          <w:bCs/>
          <w:sz w:val="20"/>
          <w:szCs w:val="20"/>
          <w:lang w:val="en-BW"/>
        </w:rPr>
        <w:t>objective assessment</w:t>
      </w:r>
      <w:r w:rsidRPr="00952816">
        <w:rPr>
          <w:rFonts w:ascii="Times New Roman" w:hAnsi="Times New Roman"/>
          <w:sz w:val="20"/>
          <w:szCs w:val="20"/>
          <w:lang w:val="en-BW"/>
        </w:rPr>
        <w:t xml:space="preserve"> of resume-job fit.</w:t>
      </w:r>
    </w:p>
    <w:p w14:paraId="742FB8E3" w14:textId="77777777" w:rsidR="00A9610F" w:rsidRDefault="00A9610F" w:rsidP="00A9610F">
      <w:pPr>
        <w:rPr>
          <w:rFonts w:ascii="Times New Roman" w:hAnsi="Times New Roman"/>
          <w:sz w:val="20"/>
          <w:szCs w:val="20"/>
        </w:rPr>
      </w:pPr>
    </w:p>
    <w:p w14:paraId="331C72B1" w14:textId="77777777" w:rsidR="00A9610F" w:rsidRPr="00346D50" w:rsidRDefault="00A9610F" w:rsidP="00A9610F">
      <w:pPr>
        <w:rPr>
          <w:rFonts w:ascii="Times New Roman" w:hAnsi="Times New Roman"/>
          <w:b/>
          <w:bCs/>
          <w:sz w:val="20"/>
          <w:szCs w:val="20"/>
          <w:u w:val="single"/>
        </w:rPr>
      </w:pPr>
    </w:p>
    <w:p w14:paraId="37F2A8C0" w14:textId="008F176B" w:rsidR="00346D50" w:rsidRDefault="00346D50" w:rsidP="00284D6E">
      <w:pPr>
        <w:rPr>
          <w:rFonts w:ascii="Times New Roman" w:hAnsi="Times New Roman"/>
          <w:b/>
          <w:bCs/>
          <w:sz w:val="20"/>
          <w:szCs w:val="20"/>
          <w:u w:val="single"/>
        </w:rPr>
      </w:pPr>
      <w:r w:rsidRPr="00346D50">
        <w:rPr>
          <w:rFonts w:ascii="Times New Roman" w:hAnsi="Times New Roman"/>
          <w:b/>
          <w:bCs/>
          <w:sz w:val="20"/>
          <w:szCs w:val="20"/>
          <w:u w:val="single"/>
        </w:rPr>
        <w:t>FUTURE SCOPE</w:t>
      </w:r>
    </w:p>
    <w:p w14:paraId="1D40FE8E" w14:textId="77777777" w:rsidR="00952816" w:rsidRPr="00952816" w:rsidRDefault="00952816" w:rsidP="00952816">
      <w:pPr>
        <w:rPr>
          <w:lang w:val="en-BW"/>
        </w:rPr>
      </w:pPr>
      <w:r w:rsidRPr="00952816">
        <w:rPr>
          <w:lang w:val="en-BW"/>
        </w:rPr>
        <w:t xml:space="preserve">  </w:t>
      </w:r>
      <w:r w:rsidRPr="00952816">
        <w:rPr>
          <w:b/>
          <w:bCs/>
          <w:lang w:val="en-BW"/>
        </w:rPr>
        <w:t>Advanced NLP Techniques</w:t>
      </w:r>
      <w:r w:rsidRPr="00952816">
        <w:rPr>
          <w:lang w:val="en-BW"/>
        </w:rPr>
        <w:t>: Implement transformers (e.g., BERT) for better understanding.</w:t>
      </w:r>
    </w:p>
    <w:p w14:paraId="617246C1" w14:textId="77777777" w:rsidR="00952816" w:rsidRPr="00952816" w:rsidRDefault="00952816" w:rsidP="00952816">
      <w:pPr>
        <w:rPr>
          <w:lang w:val="en-BW"/>
        </w:rPr>
      </w:pPr>
      <w:r w:rsidRPr="00952816">
        <w:rPr>
          <w:lang w:val="en-BW"/>
        </w:rPr>
        <w:t xml:space="preserve">  </w:t>
      </w:r>
      <w:r w:rsidRPr="00952816">
        <w:rPr>
          <w:b/>
          <w:bCs/>
          <w:lang w:val="en-BW"/>
        </w:rPr>
        <w:t>Multilingual Support</w:t>
      </w:r>
      <w:r w:rsidRPr="00952816">
        <w:rPr>
          <w:lang w:val="en-BW"/>
        </w:rPr>
        <w:t>: Process resumes in multiple languages.</w:t>
      </w:r>
    </w:p>
    <w:p w14:paraId="78114AA7" w14:textId="77777777" w:rsidR="00952816" w:rsidRPr="00952816" w:rsidRDefault="00952816" w:rsidP="00952816">
      <w:pPr>
        <w:rPr>
          <w:lang w:val="en-BW"/>
        </w:rPr>
      </w:pPr>
      <w:r w:rsidRPr="00952816">
        <w:rPr>
          <w:lang w:val="en-BW"/>
        </w:rPr>
        <w:t xml:space="preserve">  </w:t>
      </w:r>
      <w:r w:rsidRPr="00952816">
        <w:rPr>
          <w:b/>
          <w:bCs/>
          <w:lang w:val="en-BW"/>
        </w:rPr>
        <w:t>Interview Question Generation</w:t>
      </w:r>
      <w:r w:rsidRPr="00952816">
        <w:rPr>
          <w:lang w:val="en-BW"/>
        </w:rPr>
        <w:t>: Based on detected gaps or weak areas.</w:t>
      </w:r>
    </w:p>
    <w:p w14:paraId="4A69E220" w14:textId="77777777" w:rsidR="00952816" w:rsidRPr="00952816" w:rsidRDefault="00952816" w:rsidP="00952816">
      <w:pPr>
        <w:rPr>
          <w:lang w:val="en-BW"/>
        </w:rPr>
      </w:pPr>
      <w:r w:rsidRPr="00952816">
        <w:rPr>
          <w:lang w:val="en-BW"/>
        </w:rPr>
        <w:t xml:space="preserve">  </w:t>
      </w:r>
      <w:r w:rsidRPr="00952816">
        <w:rPr>
          <w:b/>
          <w:bCs/>
          <w:lang w:val="en-BW"/>
        </w:rPr>
        <w:t>API Integration</w:t>
      </w:r>
      <w:r w:rsidRPr="00952816">
        <w:rPr>
          <w:lang w:val="en-BW"/>
        </w:rPr>
        <w:t>: Connect with existing HR tools and platforms.</w:t>
      </w:r>
    </w:p>
    <w:p w14:paraId="5B14D066" w14:textId="77777777" w:rsidR="00952816" w:rsidRPr="00952816" w:rsidRDefault="00952816" w:rsidP="00952816">
      <w:pPr>
        <w:rPr>
          <w:lang w:val="en-BW"/>
        </w:rPr>
      </w:pPr>
      <w:r w:rsidRPr="00952816">
        <w:rPr>
          <w:lang w:val="en-BW"/>
        </w:rPr>
        <w:t xml:space="preserve">  </w:t>
      </w:r>
      <w:r w:rsidRPr="00952816">
        <w:rPr>
          <w:b/>
          <w:bCs/>
          <w:lang w:val="en-BW"/>
        </w:rPr>
        <w:t>Resume Improvement Suggestions</w:t>
      </w:r>
      <w:r w:rsidRPr="00952816">
        <w:rPr>
          <w:lang w:val="en-BW"/>
        </w:rPr>
        <w:t>: Automated feedback on formatting and content.</w:t>
      </w:r>
    </w:p>
    <w:p w14:paraId="488BACAD" w14:textId="77777777" w:rsidR="00952816" w:rsidRPr="00952816" w:rsidRDefault="00952816" w:rsidP="00952816">
      <w:pPr>
        <w:rPr>
          <w:lang w:val="en-BW"/>
        </w:rPr>
      </w:pPr>
      <w:r w:rsidRPr="00952816">
        <w:rPr>
          <w:lang w:val="en-BW"/>
        </w:rPr>
        <w:t xml:space="preserve">  </w:t>
      </w:r>
      <w:r w:rsidRPr="00952816">
        <w:rPr>
          <w:b/>
          <w:bCs/>
          <w:lang w:val="en-BW"/>
        </w:rPr>
        <w:t>Custom Job Description Input</w:t>
      </w:r>
      <w:r w:rsidRPr="00952816">
        <w:rPr>
          <w:lang w:val="en-BW"/>
        </w:rPr>
        <w:t>: Allow recruiters to define custom roles.</w:t>
      </w:r>
    </w:p>
    <w:p w14:paraId="316C3799" w14:textId="77777777" w:rsidR="00952816" w:rsidRPr="00952816" w:rsidRDefault="00952816" w:rsidP="00952816">
      <w:pPr>
        <w:rPr>
          <w:lang w:val="en-BW"/>
        </w:rPr>
      </w:pPr>
      <w:r w:rsidRPr="00952816">
        <w:rPr>
          <w:lang w:val="en-BW"/>
        </w:rPr>
        <w:t xml:space="preserve">  </w:t>
      </w:r>
      <w:r w:rsidRPr="00952816">
        <w:rPr>
          <w:b/>
          <w:bCs/>
          <w:lang w:val="en-BW"/>
        </w:rPr>
        <w:t>Resume Anonymization</w:t>
      </w:r>
      <w:r w:rsidRPr="00952816">
        <w:rPr>
          <w:lang w:val="en-BW"/>
        </w:rPr>
        <w:t>: Hide personal details to reduce bias.</w:t>
      </w:r>
    </w:p>
    <w:p w14:paraId="1F9DBEC0" w14:textId="77777777" w:rsidR="00952816" w:rsidRPr="00952816" w:rsidRDefault="00952816" w:rsidP="00952816">
      <w:pPr>
        <w:rPr>
          <w:lang w:val="en-BW"/>
        </w:rPr>
      </w:pPr>
      <w:r w:rsidRPr="00952816">
        <w:rPr>
          <w:lang w:val="en-BW"/>
        </w:rPr>
        <w:t xml:space="preserve">  </w:t>
      </w:r>
      <w:r w:rsidRPr="00952816">
        <w:rPr>
          <w:b/>
          <w:bCs/>
          <w:lang w:val="en-BW"/>
        </w:rPr>
        <w:t>Visual Resume Analysis</w:t>
      </w:r>
      <w:r w:rsidRPr="00952816">
        <w:rPr>
          <w:lang w:val="en-BW"/>
        </w:rPr>
        <w:t>: Analyze layout, color, and section balance.</w:t>
      </w:r>
    </w:p>
    <w:p w14:paraId="01ABA13F" w14:textId="77777777" w:rsidR="00952816" w:rsidRPr="00952816" w:rsidRDefault="00952816" w:rsidP="00952816">
      <w:pPr>
        <w:rPr>
          <w:lang w:val="en-BW"/>
        </w:rPr>
      </w:pPr>
      <w:r w:rsidRPr="00952816">
        <w:rPr>
          <w:lang w:val="en-BW"/>
        </w:rPr>
        <w:t xml:space="preserve">  </w:t>
      </w:r>
      <w:r w:rsidRPr="00952816">
        <w:rPr>
          <w:b/>
          <w:bCs/>
          <w:lang w:val="en-BW"/>
        </w:rPr>
        <w:t>Real-time Job Market Data</w:t>
      </w:r>
      <w:r w:rsidRPr="00952816">
        <w:rPr>
          <w:lang w:val="en-BW"/>
        </w:rPr>
        <w:t>: Integrate with job APIs for relevant suggestions.</w:t>
      </w:r>
    </w:p>
    <w:p w14:paraId="3055AB08" w14:textId="77777777" w:rsidR="00952816" w:rsidRPr="00952816" w:rsidRDefault="00952816" w:rsidP="00952816">
      <w:pPr>
        <w:rPr>
          <w:lang w:val="en-BW"/>
        </w:rPr>
      </w:pPr>
      <w:r w:rsidRPr="00952816">
        <w:rPr>
          <w:lang w:val="en-BW"/>
        </w:rPr>
        <w:t xml:space="preserve">  </w:t>
      </w:r>
      <w:r w:rsidRPr="00952816">
        <w:rPr>
          <w:b/>
          <w:bCs/>
          <w:lang w:val="en-BW"/>
        </w:rPr>
        <w:t>Mobile Application</w:t>
      </w:r>
      <w:r w:rsidRPr="00952816">
        <w:rPr>
          <w:lang w:val="en-BW"/>
        </w:rPr>
        <w:t>: Lightweight app for resume scanning on-the-go.</w:t>
      </w:r>
    </w:p>
    <w:p w14:paraId="6F70C430" w14:textId="50F88F52" w:rsidR="00346D50" w:rsidRDefault="00346D50" w:rsidP="00A9610F">
      <w:pPr>
        <w:rPr>
          <w:b/>
          <w:bCs/>
          <w:u w:val="single"/>
        </w:rPr>
      </w:pPr>
      <w:r>
        <w:rPr>
          <w:b/>
          <w:bCs/>
          <w:u w:val="single"/>
        </w:rPr>
        <w:br/>
      </w:r>
      <w:r w:rsidRPr="00346D50">
        <w:rPr>
          <w:b/>
          <w:bCs/>
          <w:u w:val="single"/>
        </w:rPr>
        <w:t>GITHUB LINK</w:t>
      </w:r>
      <w:r w:rsidR="00952816">
        <w:rPr>
          <w:b/>
          <w:bCs/>
          <w:u w:val="single"/>
        </w:rPr>
        <w:t xml:space="preserve"> </w:t>
      </w:r>
    </w:p>
    <w:p w14:paraId="478AAEFE" w14:textId="0E2FAC9F" w:rsidR="00952816" w:rsidRDefault="00952816" w:rsidP="00A9610F">
      <w:pPr>
        <w:rPr>
          <w:b/>
          <w:bCs/>
          <w:u w:val="single"/>
        </w:rPr>
      </w:pPr>
      <w:r w:rsidRPr="00952816">
        <w:rPr>
          <w:b/>
          <w:bCs/>
          <w:u w:val="single"/>
        </w:rPr>
        <w:t>https://github.com/ShivamAgrawal0813/resume_analysis_system</w:t>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170E3"/>
    <w:multiLevelType w:val="multilevel"/>
    <w:tmpl w:val="275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397297"/>
    <w:multiLevelType w:val="multilevel"/>
    <w:tmpl w:val="B294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C0E73"/>
    <w:multiLevelType w:val="multilevel"/>
    <w:tmpl w:val="2048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5064B"/>
    <w:multiLevelType w:val="multilevel"/>
    <w:tmpl w:val="443E6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D8099F"/>
    <w:multiLevelType w:val="multilevel"/>
    <w:tmpl w:val="8BDC0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F9787E"/>
    <w:multiLevelType w:val="multilevel"/>
    <w:tmpl w:val="BD005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FC5F27"/>
    <w:multiLevelType w:val="multilevel"/>
    <w:tmpl w:val="31DC5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FA10B3"/>
    <w:multiLevelType w:val="multilevel"/>
    <w:tmpl w:val="B9EA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6A7FB8"/>
    <w:multiLevelType w:val="multilevel"/>
    <w:tmpl w:val="2C1EF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9B5830"/>
    <w:multiLevelType w:val="multilevel"/>
    <w:tmpl w:val="EBC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DA0315"/>
    <w:multiLevelType w:val="multilevel"/>
    <w:tmpl w:val="E17CF6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F70390"/>
    <w:multiLevelType w:val="multilevel"/>
    <w:tmpl w:val="C9901C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E36CA9"/>
    <w:multiLevelType w:val="multilevel"/>
    <w:tmpl w:val="B526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999942">
    <w:abstractNumId w:val="6"/>
  </w:num>
  <w:num w:numId="2" w16cid:durableId="302464705">
    <w:abstractNumId w:val="4"/>
  </w:num>
  <w:num w:numId="3" w16cid:durableId="1633486092">
    <w:abstractNumId w:val="12"/>
  </w:num>
  <w:num w:numId="4" w16cid:durableId="928582794">
    <w:abstractNumId w:val="15"/>
  </w:num>
  <w:num w:numId="5" w16cid:durableId="337850389">
    <w:abstractNumId w:val="5"/>
  </w:num>
  <w:num w:numId="6" w16cid:durableId="1384789762">
    <w:abstractNumId w:val="8"/>
  </w:num>
  <w:num w:numId="7" w16cid:durableId="143931371">
    <w:abstractNumId w:val="2"/>
  </w:num>
  <w:num w:numId="8" w16cid:durableId="1291009970">
    <w:abstractNumId w:val="14"/>
  </w:num>
  <w:num w:numId="9" w16cid:durableId="1321806991">
    <w:abstractNumId w:val="7"/>
  </w:num>
  <w:num w:numId="10" w16cid:durableId="697047040">
    <w:abstractNumId w:val="3"/>
  </w:num>
  <w:num w:numId="11" w16cid:durableId="592007734">
    <w:abstractNumId w:val="13"/>
  </w:num>
  <w:num w:numId="12" w16cid:durableId="1983537535">
    <w:abstractNumId w:val="1"/>
  </w:num>
  <w:num w:numId="13" w16cid:durableId="182017509">
    <w:abstractNumId w:val="0"/>
  </w:num>
  <w:num w:numId="14" w16cid:durableId="569384326">
    <w:abstractNumId w:val="9"/>
  </w:num>
  <w:num w:numId="15" w16cid:durableId="574826384">
    <w:abstractNumId w:val="10"/>
  </w:num>
  <w:num w:numId="16" w16cid:durableId="84818086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84D6E"/>
    <w:rsid w:val="002F2C21"/>
    <w:rsid w:val="002F59B8"/>
    <w:rsid w:val="003035D7"/>
    <w:rsid w:val="00330148"/>
    <w:rsid w:val="00346D50"/>
    <w:rsid w:val="003B3E38"/>
    <w:rsid w:val="003D7E39"/>
    <w:rsid w:val="004437AE"/>
    <w:rsid w:val="00474456"/>
    <w:rsid w:val="005942DF"/>
    <w:rsid w:val="005B08EC"/>
    <w:rsid w:val="006E6D82"/>
    <w:rsid w:val="007925D3"/>
    <w:rsid w:val="007E59DC"/>
    <w:rsid w:val="00822EB7"/>
    <w:rsid w:val="00830B3F"/>
    <w:rsid w:val="0085319C"/>
    <w:rsid w:val="0087755C"/>
    <w:rsid w:val="008F76D2"/>
    <w:rsid w:val="00952816"/>
    <w:rsid w:val="00955610"/>
    <w:rsid w:val="009626A3"/>
    <w:rsid w:val="0099796B"/>
    <w:rsid w:val="009B6753"/>
    <w:rsid w:val="009C43E5"/>
    <w:rsid w:val="009D254C"/>
    <w:rsid w:val="00A36165"/>
    <w:rsid w:val="00A41872"/>
    <w:rsid w:val="00A9610F"/>
    <w:rsid w:val="00AA57CA"/>
    <w:rsid w:val="00B56436"/>
    <w:rsid w:val="00BF4624"/>
    <w:rsid w:val="00C7524D"/>
    <w:rsid w:val="00C93EBF"/>
    <w:rsid w:val="00CC53C0"/>
    <w:rsid w:val="00CD3AB7"/>
    <w:rsid w:val="00CE6881"/>
    <w:rsid w:val="00D10D4D"/>
    <w:rsid w:val="00D2635E"/>
    <w:rsid w:val="00D47BBE"/>
    <w:rsid w:val="00DB353A"/>
    <w:rsid w:val="00E47184"/>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D7E39"/>
    <w:rPr>
      <w:color w:val="467886" w:themeColor="hyperlink"/>
      <w:u w:val="single"/>
    </w:rPr>
  </w:style>
  <w:style w:type="character" w:styleId="UnresolvedMention">
    <w:name w:val="Unresolved Mention"/>
    <w:basedOn w:val="DefaultParagraphFont"/>
    <w:uiPriority w:val="99"/>
    <w:semiHidden/>
    <w:unhideWhenUsed/>
    <w:rsid w:val="003D7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41974">
      <w:bodyDiv w:val="1"/>
      <w:marLeft w:val="0"/>
      <w:marRight w:val="0"/>
      <w:marTop w:val="0"/>
      <w:marBottom w:val="0"/>
      <w:divBdr>
        <w:top w:val="none" w:sz="0" w:space="0" w:color="auto"/>
        <w:left w:val="none" w:sz="0" w:space="0" w:color="auto"/>
        <w:bottom w:val="none" w:sz="0" w:space="0" w:color="auto"/>
        <w:right w:val="none" w:sz="0" w:space="0" w:color="auto"/>
      </w:divBdr>
    </w:div>
    <w:div w:id="213860350">
      <w:bodyDiv w:val="1"/>
      <w:marLeft w:val="0"/>
      <w:marRight w:val="0"/>
      <w:marTop w:val="0"/>
      <w:marBottom w:val="0"/>
      <w:divBdr>
        <w:top w:val="none" w:sz="0" w:space="0" w:color="auto"/>
        <w:left w:val="none" w:sz="0" w:space="0" w:color="auto"/>
        <w:bottom w:val="none" w:sz="0" w:space="0" w:color="auto"/>
        <w:right w:val="none" w:sz="0" w:space="0" w:color="auto"/>
      </w:divBdr>
    </w:div>
    <w:div w:id="321201580">
      <w:bodyDiv w:val="1"/>
      <w:marLeft w:val="0"/>
      <w:marRight w:val="0"/>
      <w:marTop w:val="0"/>
      <w:marBottom w:val="0"/>
      <w:divBdr>
        <w:top w:val="none" w:sz="0" w:space="0" w:color="auto"/>
        <w:left w:val="none" w:sz="0" w:space="0" w:color="auto"/>
        <w:bottom w:val="none" w:sz="0" w:space="0" w:color="auto"/>
        <w:right w:val="none" w:sz="0" w:space="0" w:color="auto"/>
      </w:divBdr>
    </w:div>
    <w:div w:id="431246958">
      <w:bodyDiv w:val="1"/>
      <w:marLeft w:val="0"/>
      <w:marRight w:val="0"/>
      <w:marTop w:val="0"/>
      <w:marBottom w:val="0"/>
      <w:divBdr>
        <w:top w:val="none" w:sz="0" w:space="0" w:color="auto"/>
        <w:left w:val="none" w:sz="0" w:space="0" w:color="auto"/>
        <w:bottom w:val="none" w:sz="0" w:space="0" w:color="auto"/>
        <w:right w:val="none" w:sz="0" w:space="0" w:color="auto"/>
      </w:divBdr>
    </w:div>
    <w:div w:id="507259477">
      <w:bodyDiv w:val="1"/>
      <w:marLeft w:val="0"/>
      <w:marRight w:val="0"/>
      <w:marTop w:val="0"/>
      <w:marBottom w:val="0"/>
      <w:divBdr>
        <w:top w:val="none" w:sz="0" w:space="0" w:color="auto"/>
        <w:left w:val="none" w:sz="0" w:space="0" w:color="auto"/>
        <w:bottom w:val="none" w:sz="0" w:space="0" w:color="auto"/>
        <w:right w:val="none" w:sz="0" w:space="0" w:color="auto"/>
      </w:divBdr>
    </w:div>
    <w:div w:id="631059725">
      <w:bodyDiv w:val="1"/>
      <w:marLeft w:val="0"/>
      <w:marRight w:val="0"/>
      <w:marTop w:val="0"/>
      <w:marBottom w:val="0"/>
      <w:divBdr>
        <w:top w:val="none" w:sz="0" w:space="0" w:color="auto"/>
        <w:left w:val="none" w:sz="0" w:space="0" w:color="auto"/>
        <w:bottom w:val="none" w:sz="0" w:space="0" w:color="auto"/>
        <w:right w:val="none" w:sz="0" w:space="0" w:color="auto"/>
      </w:divBdr>
    </w:div>
    <w:div w:id="656610265">
      <w:bodyDiv w:val="1"/>
      <w:marLeft w:val="0"/>
      <w:marRight w:val="0"/>
      <w:marTop w:val="0"/>
      <w:marBottom w:val="0"/>
      <w:divBdr>
        <w:top w:val="none" w:sz="0" w:space="0" w:color="auto"/>
        <w:left w:val="none" w:sz="0" w:space="0" w:color="auto"/>
        <w:bottom w:val="none" w:sz="0" w:space="0" w:color="auto"/>
        <w:right w:val="none" w:sz="0" w:space="0" w:color="auto"/>
      </w:divBdr>
    </w:div>
    <w:div w:id="705062606">
      <w:bodyDiv w:val="1"/>
      <w:marLeft w:val="0"/>
      <w:marRight w:val="0"/>
      <w:marTop w:val="0"/>
      <w:marBottom w:val="0"/>
      <w:divBdr>
        <w:top w:val="none" w:sz="0" w:space="0" w:color="auto"/>
        <w:left w:val="none" w:sz="0" w:space="0" w:color="auto"/>
        <w:bottom w:val="none" w:sz="0" w:space="0" w:color="auto"/>
        <w:right w:val="none" w:sz="0" w:space="0" w:color="auto"/>
      </w:divBdr>
    </w:div>
    <w:div w:id="1023939031">
      <w:bodyDiv w:val="1"/>
      <w:marLeft w:val="0"/>
      <w:marRight w:val="0"/>
      <w:marTop w:val="0"/>
      <w:marBottom w:val="0"/>
      <w:divBdr>
        <w:top w:val="none" w:sz="0" w:space="0" w:color="auto"/>
        <w:left w:val="none" w:sz="0" w:space="0" w:color="auto"/>
        <w:bottom w:val="none" w:sz="0" w:space="0" w:color="auto"/>
        <w:right w:val="none" w:sz="0" w:space="0" w:color="auto"/>
      </w:divBdr>
    </w:div>
    <w:div w:id="1038353970">
      <w:bodyDiv w:val="1"/>
      <w:marLeft w:val="0"/>
      <w:marRight w:val="0"/>
      <w:marTop w:val="0"/>
      <w:marBottom w:val="0"/>
      <w:divBdr>
        <w:top w:val="none" w:sz="0" w:space="0" w:color="auto"/>
        <w:left w:val="none" w:sz="0" w:space="0" w:color="auto"/>
        <w:bottom w:val="none" w:sz="0" w:space="0" w:color="auto"/>
        <w:right w:val="none" w:sz="0" w:space="0" w:color="auto"/>
      </w:divBdr>
    </w:div>
    <w:div w:id="1050037906">
      <w:bodyDiv w:val="1"/>
      <w:marLeft w:val="0"/>
      <w:marRight w:val="0"/>
      <w:marTop w:val="0"/>
      <w:marBottom w:val="0"/>
      <w:divBdr>
        <w:top w:val="none" w:sz="0" w:space="0" w:color="auto"/>
        <w:left w:val="none" w:sz="0" w:space="0" w:color="auto"/>
        <w:bottom w:val="none" w:sz="0" w:space="0" w:color="auto"/>
        <w:right w:val="none" w:sz="0" w:space="0" w:color="auto"/>
      </w:divBdr>
    </w:div>
    <w:div w:id="1615938000">
      <w:bodyDiv w:val="1"/>
      <w:marLeft w:val="0"/>
      <w:marRight w:val="0"/>
      <w:marTop w:val="0"/>
      <w:marBottom w:val="0"/>
      <w:divBdr>
        <w:top w:val="none" w:sz="0" w:space="0" w:color="auto"/>
        <w:left w:val="none" w:sz="0" w:space="0" w:color="auto"/>
        <w:bottom w:val="none" w:sz="0" w:space="0" w:color="auto"/>
        <w:right w:val="none" w:sz="0" w:space="0" w:color="auto"/>
      </w:divBdr>
    </w:div>
    <w:div w:id="1793472935">
      <w:bodyDiv w:val="1"/>
      <w:marLeft w:val="0"/>
      <w:marRight w:val="0"/>
      <w:marTop w:val="0"/>
      <w:marBottom w:val="0"/>
      <w:divBdr>
        <w:top w:val="none" w:sz="0" w:space="0" w:color="auto"/>
        <w:left w:val="none" w:sz="0" w:space="0" w:color="auto"/>
        <w:bottom w:val="none" w:sz="0" w:space="0" w:color="auto"/>
        <w:right w:val="none" w:sz="0" w:space="0" w:color="auto"/>
      </w:divBdr>
    </w:div>
    <w:div w:id="1887643454">
      <w:bodyDiv w:val="1"/>
      <w:marLeft w:val="0"/>
      <w:marRight w:val="0"/>
      <w:marTop w:val="0"/>
      <w:marBottom w:val="0"/>
      <w:divBdr>
        <w:top w:val="none" w:sz="0" w:space="0" w:color="auto"/>
        <w:left w:val="none" w:sz="0" w:space="0" w:color="auto"/>
        <w:bottom w:val="none" w:sz="0" w:space="0" w:color="auto"/>
        <w:right w:val="none" w:sz="0" w:space="0" w:color="auto"/>
      </w:divBdr>
    </w:div>
    <w:div w:id="1898126970">
      <w:bodyDiv w:val="1"/>
      <w:marLeft w:val="0"/>
      <w:marRight w:val="0"/>
      <w:marTop w:val="0"/>
      <w:marBottom w:val="0"/>
      <w:divBdr>
        <w:top w:val="none" w:sz="0" w:space="0" w:color="auto"/>
        <w:left w:val="none" w:sz="0" w:space="0" w:color="auto"/>
        <w:bottom w:val="none" w:sz="0" w:space="0" w:color="auto"/>
        <w:right w:val="none" w:sz="0" w:space="0" w:color="auto"/>
      </w:divBdr>
    </w:div>
    <w:div w:id="213263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ms.bennett.edu.in/course/view.php?id=10303" TargetMode="External"/><Relationship Id="rId11" Type="http://schemas.openxmlformats.org/officeDocument/2006/relationships/image" Target="media/image5.png"/><Relationship Id="rId5" Type="http://schemas.openxmlformats.org/officeDocument/2006/relationships/hyperlink" Target="https://lms.bennett.edu.in/course/view.php?id=1030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8</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ivam Agrawal</cp:lastModifiedBy>
  <cp:revision>11</cp:revision>
  <dcterms:created xsi:type="dcterms:W3CDTF">2024-11-06T09:10:00Z</dcterms:created>
  <dcterms:modified xsi:type="dcterms:W3CDTF">2025-04-21T09:19:00Z</dcterms:modified>
</cp:coreProperties>
</file>